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w:t>
      </w:r>
      <w:r>
        <w:t xml:space="preserve"> </w:t>
      </w:r>
      <w:r>
        <w:t xml:space="preserve">Brisbane,</w:t>
      </w:r>
      <w:r>
        <w:t xml:space="preserve"> </w:t>
      </w:r>
      <w:r>
        <w:t xml:space="preserve">Australia</w:t>
      </w:r>
    </w:p>
    <w:bookmarkStart w:id="20" w:name="Xb891945f4a0ff3256a3653aaf48814534a82341"/>
    <w:p>
      <w:pPr>
        <w:pStyle w:val="Heading1"/>
      </w:pPr>
      <w:r>
        <w:t xml:space="preserve">Internship Application Letter: Web Designer Position in Brisbane, Austral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w:t>
      </w:r>
      <w:r>
        <w:br/>
      </w:r>
    </w:p>
    <w:p>
      <w:pPr>
        <w:pStyle w:val="BodyText"/>
      </w:pPr>
      <w:r>
        <w:t xml:space="preserve">Company Address:[Insert Brisbane Address]</w:t>
      </w:r>
    </w:p>
    <w:p>
      <w:pPr>
        <w:pStyle w:val="BodyText"/>
      </w:pPr>
      <w:r>
        <w:rPr>
          <w:iCs/>
          <w:i/>
        </w:rPr>
        <w:t xml:space="preserve">Subject: Internship Application for Web Designer Position – Brisbane, Australia</w:t>
      </w:r>
    </w:p>
    <w:p>
      <w:pPr>
        <w:pStyle w:val="BodyText"/>
      </w:pPr>
      <w:r>
        <w:t xml:space="preserve">I am writing to express my enthusiastic interest in the Web Designer Internship position at [Company Name], as advertised on [Platform where ad was found, e.g., LinkedIn, company website]. As a dedicated and creatively driven design student with a strong foundation in modern web development principles and a deep admiration for Brisbane’s dynamic digital landscape, I am confident that my skills and passion align perfectly with the goals of your innovative team. This Internship Application Letter serves as my formal submission for consideration within Australia's thriving creative ecosystem, specifically tailored to contribute to the vibrant Web Designer community in Brisbane.</w:t>
      </w:r>
    </w:p>
    <w:p>
      <w:pPr>
        <w:pStyle w:val="BodyText"/>
      </w:pPr>
      <w:r>
        <w:t xml:space="preserve">My academic journey at [Your University/Institution Name] has equipped me with a robust skill set essential for contemporary web design roles. I have mastered core technologies including HTML5, CSS3, and JavaScript, alongside proficiency in industry-standard design tools such as Figma, Adobe Creative Suite (Photoshop, Illustrator), and WordPress. My coursework has consistently emphasized responsive design principles – crucial for delivering seamless user experiences across diverse devices – a priority I understand is paramount in Australia’s mobile-first market. For instance, during my final-year project, I redesigned a local Brisbane non-profit’s website to enhance accessibility and mobile responsiveness. This initiative increased user engagement by 35% and reduced bounce rates significantly, demonstrating my ability to translate client needs into functional, aesthetically compelling digital solutions. I am particularly drawn to Brisbane’s unique blend of urban energy and natural beauty, which I believe deeply influences local design sensibilities – a perspective I am eager to bring to your team.</w:t>
      </w:r>
    </w:p>
    <w:p>
      <w:pPr>
        <w:pStyle w:val="BodyText"/>
      </w:pPr>
      <w:r>
        <w:t xml:space="preserve">What truly excites me about applying for this Web Designer internship in Brisbane is the opportunity to immerse myself in a city rapidly establishing itself as Australia’s second-largest tech hub. Brisbane offers an exceptional environment for creative growth, with its flourishing startup scene, established agencies like [Mention a local agency if possible, e.g., "Clever+Company" or "Punchbowl"], and major corporations actively investing in digital transformation. I have followed [Company Name]’s work closely, particularly your recent campaign for [Mention a specific project or client if possible], which exemplifies the innovative spirit and user-centric approach that defines Brisbane’s design excellence. I am eager to contribute my fresh perspective while learning from industry leaders within this supportive Australian context. Understanding the nuances of the Australian digital market – from cultural preferences in content presentation to compliance with local accessibility standards like WCAG 2.1 – is a key motivator for me, and I believe this internship is the ideal launchpad for my career in Australia.</w:t>
      </w:r>
    </w:p>
    <w:p>
      <w:pPr>
        <w:pStyle w:val="BodyText"/>
      </w:pPr>
      <w:r>
        <w:t xml:space="preserve">My commitment extends beyond technical proficiency; I am deeply invested in ethical design practices and inclusive user experiences. During my time at [University], I volunteered to mentor high school students in under-resourced Brisbane suburbs through the "Digital Futures" initiative, teaching basic web literacy concepts. This experience reinforced my belief that design should empower communities, a value I see reflected in [Company Name]’s community-focused projects. Furthermore, I actively engage with Brisbane’s creative networking events such as the "Brisbane Design Week" meetups and "Web Unleashed" workshops, constantly seeking to learn from local designers and stay abreast of emerging trends like sustainable web design – an area gaining significant traction in Australia’s environmentally conscious market.</w:t>
      </w:r>
    </w:p>
    <w:p>
      <w:pPr>
        <w:pStyle w:val="BodyText"/>
      </w:pPr>
      <w:r>
        <w:t xml:space="preserve">I am fully prepared for the realities of interning in Brisbane, Australia. I have secured accommodation near the city centre through [Mention if applicable, e.g., "a verified student housing platform"] and am already familiar with public transport routes (including the Translink network connecting key CBD areas). I understand that Brisbane’s creative industry thrives on collaboration and adaptability – traits I embody through my experience working within cross-functional teams for university projects. My portfolio, available at [Link to Portfolio], showcases responsive websites, UI/UX case studies, and branding projects developed with a keen eye for local audience engagement. It includes a project specifically designed for an Australian eco-tourism startup that prioritized mobile-first navigation for remote users across regional Queensland – reflecting my understanding of the diverse Australian user base.</w:t>
      </w:r>
    </w:p>
    <w:p>
      <w:pPr>
        <w:pStyle w:val="BodyText"/>
      </w:pPr>
      <w:r>
        <w:t xml:space="preserve">My motivation to pursue this Web Designer internship in Australia Brisbane is rooted in a desire to grow within a culture that values innovation and community. I am not merely seeking an internship; I am seeking an immersive experience where I can learn from Brisbane’s top talent, contribute meaningfully to real-world projects, and develop the professional maturity required for a long-term career in Australian digital design. The prospect of working alongside your team – known for pushing creative boundaries while delivering exceptional user experiences – is incredibly motivating. I am confident that my technical skills, proactive attitude, and deep appreciation for Brisbane’s unique creative energy make me an ideal candidate.</w:t>
      </w:r>
    </w:p>
    <w:p>
      <w:pPr>
        <w:pStyle w:val="BodyText"/>
      </w:pPr>
      <w:r>
        <w:t xml:space="preserve">I would be honoured to discuss how my background in Web Designer fundamentals aligns with the specific needs of [Company Name]’s upcoming projects during an interview at your earliest convenience. Thank you for considering this Internship Application Letter and my application. I have attached my resume, portfolio link, and academic transcripts for your review and am available for an interview anytime within the next two weeks. I look forward to the possibility of contributing to [Company Name]’s success in Brisbane’s vibrant digital arena.</w:t>
      </w:r>
    </w:p>
    <w:p>
      <w:pPr>
        <w:pStyle w:val="BodyText"/>
      </w:pPr>
      <w:r>
        <w:t xml:space="preserve">Yours sincerely,</w:t>
      </w:r>
    </w:p>
    <w:p>
      <w:pPr>
        <w:pStyle w:val="BodyText"/>
      </w:pPr>
      <w:r>
        <w:t xml:space="preserve">[Your Full Name]</w:t>
      </w:r>
      <w:r>
        <w:br/>
      </w:r>
      <w:r>
        <w:t xml:space="preserve">[Your Phone Number]</w:t>
      </w:r>
      <w:r>
        <w:br/>
      </w:r>
      <w:r>
        <w:t xml:space="preserve">[Your Email Address]</w:t>
      </w:r>
      <w:r>
        <w:br/>
      </w:r>
      <w:r>
        <w:t xml:space="preserve">[Link to Your LinkedIn Profile (Optional)]</w:t>
      </w:r>
      <w:r>
        <w:br/>
      </w:r>
      <w:r>
        <w:t xml:space="preserve">[Link to Your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 Brisbane, Australia</dc:title>
  <dc:creator/>
  <dc:language>en</dc:language>
  <cp:keywords/>
  <dcterms:created xsi:type="dcterms:W3CDTF">2026-07-17T06:09:50Z</dcterms:created>
  <dcterms:modified xsi:type="dcterms:W3CDTF">2026-07-17T06:09:50Z</dcterms:modified>
</cp:coreProperties>
</file>

<file path=docProps/custom.xml><?xml version="1.0" encoding="utf-8"?>
<Properties xmlns="http://schemas.openxmlformats.org/officeDocument/2006/custom-properties" xmlns:vt="http://schemas.openxmlformats.org/officeDocument/2006/docPropsVTypes"/>
</file>